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ow-can_conversation"/>
    <w:p>
      <w:pPr>
        <w:pStyle w:val="Heading1"/>
      </w:pPr>
      <w:r>
        <w:t xml:space="preserve">0813_How-can_conversation</w:t>
      </w:r>
    </w:p>
    <w:bookmarkStart w:id="20" w:name="Xf275089ec63eb0305ec98f15c0a740dbcf156fc"/>
    <w:p>
      <w:pPr>
        <w:pStyle w:val="Heading2"/>
      </w:pPr>
      <w:r>
        <w:t xml:space="preserve">Conversation 1: Teaching Kids About Parental Flaw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social media creates this false narrative of flawless pare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ids should know that it’s okay to have flaws. It’s part of being huma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how do we even start that conversation with them? It seems so dau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we can share our own stories. Like, talk about times when we struggl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also, we need to point out that social media isn’t the be-all-end-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’m always surprised how much kids believe what they see onli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 here. It’s kind of concerning how much they equate online happiness to rea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I just hope it doesn’t lead to them valuing perfection over personal growt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ouldn’t have said it better! It’s all about turning flaws into strength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Maybe we can also incorporate this into family discussions at dinn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reat idea! Dinner time could be a good time to reflect on our days and imperfec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you know, it could foster an open atmosphere where everyone feels safe to shar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y have to remember that vulnerability can be a powerful teaching too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It might take some time to get everyone on board, thoug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atience is key. We’ve gotta lead by example and remind kids it’s okay to be re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t xml:space="preserve">Conversation 2: Challenges of Social Media’s Influ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sn’t it frustrating how social media promotes these</w:t>
      </w:r>
      <w:r>
        <w:t xml:space="preserve"> </w:t>
      </w:r>
      <w:r>
        <w:t xml:space="preserve">‘</w:t>
      </w:r>
      <w:r>
        <w:t xml:space="preserve">perfect</w:t>
      </w:r>
      <w:r>
        <w:t xml:space="preserve">’</w:t>
      </w:r>
      <w:r>
        <w:t xml:space="preserve"> </w:t>
      </w:r>
      <w:r>
        <w:t xml:space="preserve">images of lif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bet! It can make you feel like you don’t measure u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why parents might feel pressured too, wanting to appear perfect for their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sn’t that just setting everyone up for a huge disappointm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 really is! And kids might start to think that’s the standard they have to live up to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y might become afraid to try new things — fear of failing in public and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w, that’s a scary thought. They should learn how to embrace their unique qual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all about self-acceptance over chasing some fabricated idea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how can we instill that mindset in the face of such a powerful influ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think it starts by being transparent about our own struggles and fla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 mean, if kids see us being real, they might feel encouraged to do the sa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Just because we show imperfections doesn’t mean we love each other any l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would be amazing! We’ve got to teach emotional intelligence in this digital a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, you know, I’d be surprised if many parents supported that approac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tricky — parents often want to protect their kids from negative emo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in reality, those negative experiences are part of lif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all about balancing that protection with real-world readin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men to that! If only everyone saw the value in teaching resilience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4Z</dcterms:created>
  <dcterms:modified xsi:type="dcterms:W3CDTF">2024-08-30T0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